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07" w:type="dxa"/>
        <w:jc w:val="center"/>
        <w:tblBorders>
          <w:bottom w:val="single" w:sz="4" w:space="0" w:color="auto"/>
        </w:tblBorders>
        <w:tblLook w:val="01E0"/>
      </w:tblPr>
      <w:tblGrid>
        <w:gridCol w:w="1765"/>
        <w:gridCol w:w="6438"/>
        <w:gridCol w:w="1604"/>
      </w:tblGrid>
      <w:tr w:rsidR="006877FB" w:rsidRPr="00E60DDB" w:rsidTr="00584506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877FB" w:rsidRPr="00E60DDB" w:rsidRDefault="006877FB" w:rsidP="00584506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877FB" w:rsidRPr="00E60DDB" w:rsidRDefault="006877FB" w:rsidP="00584506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6877FB" w:rsidRPr="00E60DDB" w:rsidRDefault="006877FB" w:rsidP="00584506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6877FB" w:rsidRPr="00E60DDB" w:rsidRDefault="006877FB" w:rsidP="00584506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877FB" w:rsidRPr="00E60DDB" w:rsidRDefault="00271F49" w:rsidP="00584506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2330" cy="862330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862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77FB" w:rsidRPr="00E60DDB" w:rsidTr="00584506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877FB" w:rsidRPr="00E60DDB" w:rsidRDefault="006877FB" w:rsidP="00584506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877FB" w:rsidRPr="00E60DDB" w:rsidRDefault="006877FB" w:rsidP="00584506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at-nurs@hmu.gr      </w:t>
            </w:r>
            <w:r w:rsidR="00BC7782">
              <w:rPr>
                <w:rFonts w:ascii="Calibri" w:hAnsi="Calibri" w:cs="Calibri"/>
                <w:color w:val="333399"/>
                <w:sz w:val="18"/>
                <w:szCs w:val="18"/>
              </w:rPr>
              <w:t>Τηλέφωνα: +</w:t>
            </w: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30 2810 379-538</w:t>
            </w:r>
          </w:p>
          <w:p w:rsidR="006877FB" w:rsidRPr="00E60DDB" w:rsidRDefault="006877FB" w:rsidP="00584506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7" w:history="1">
              <w:r w:rsidR="00BC7782" w:rsidRPr="00BC7782">
                <w:rPr>
                  <w:rStyle w:val="-"/>
                  <w:rFonts w:ascii="Calibri" w:hAnsi="Calibri" w:cs="Calibri"/>
                  <w:sz w:val="18"/>
                  <w:szCs w:val="18"/>
                  <w:lang w:val="en-US"/>
                </w:rPr>
                <w:t>https://nurs.hmu.gr/</w:t>
              </w:r>
            </w:hyperlink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 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877FB" w:rsidRPr="00E60DDB" w:rsidRDefault="006877FB" w:rsidP="00584506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6877FB" w:rsidRPr="00E60DDB" w:rsidRDefault="006877FB" w:rsidP="00584506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6877FB" w:rsidRDefault="006877FB" w:rsidP="006877FB">
      <w:pPr>
        <w:spacing w:line="400" w:lineRule="exact"/>
        <w:rPr>
          <w:rFonts w:ascii="Times New Roman" w:hAnsi="Times New Roman"/>
          <w:b/>
        </w:rPr>
      </w:pPr>
      <w:r>
        <w:rPr>
          <w:rFonts w:ascii="Times New Roman" w:hAnsi="Times New Roman"/>
          <w:bCs/>
        </w:rPr>
        <w:t xml:space="preserve">Ηράκλειο </w:t>
      </w:r>
      <w:r>
        <w:rPr>
          <w:rFonts w:ascii="Times New Roman" w:hAnsi="Times New Roman"/>
          <w:b/>
        </w:rPr>
        <w:t xml:space="preserve">                                                                               </w:t>
      </w:r>
    </w:p>
    <w:p w:rsidR="006877FB" w:rsidRPr="00560CF4" w:rsidRDefault="006877FB" w:rsidP="006877FB">
      <w:pPr>
        <w:spacing w:line="400" w:lineRule="exac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                              </w:t>
      </w:r>
      <w:r w:rsidRPr="00810E39">
        <w:rPr>
          <w:rFonts w:ascii="Times New Roman" w:hAnsi="Times New Roman"/>
          <w:b/>
        </w:rPr>
        <w:t xml:space="preserve"> </w:t>
      </w:r>
      <w:r w:rsidRPr="00D40B98">
        <w:rPr>
          <w:rFonts w:ascii="Times New Roman" w:hAnsi="Times New Roman"/>
          <w:b/>
        </w:rPr>
        <w:t xml:space="preserve">ΠΡΟΣ </w:t>
      </w:r>
    </w:p>
    <w:p w:rsidR="006877FB" w:rsidRDefault="006877FB" w:rsidP="006877FB">
      <w:pPr>
        <w:spacing w:line="400" w:lineRule="exact"/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Τη </w:t>
      </w:r>
      <w:r w:rsidRPr="00D40B98">
        <w:rPr>
          <w:rFonts w:ascii="Times New Roman" w:hAnsi="Times New Roman"/>
          <w:b/>
        </w:rPr>
        <w:t xml:space="preserve">Συνέλευση Τμήματος </w:t>
      </w:r>
      <w:r>
        <w:rPr>
          <w:rFonts w:ascii="Times New Roman" w:hAnsi="Times New Roman"/>
          <w:b/>
        </w:rPr>
        <w:t>Νοσηλευτικής</w:t>
      </w:r>
    </w:p>
    <w:p w:rsidR="00800C04" w:rsidRPr="006877FB" w:rsidRDefault="006877FB" w:rsidP="006877FB">
      <w:pPr>
        <w:spacing w:line="400" w:lineRule="exact"/>
        <w:jc w:val="right"/>
        <w:rPr>
          <w:rFonts w:ascii="Times New Roman" w:hAnsi="Times New Roman"/>
        </w:rPr>
      </w:pPr>
      <w:r>
        <w:rPr>
          <w:rFonts w:ascii="Times New Roman" w:hAnsi="Times New Roman"/>
          <w:b/>
        </w:rPr>
        <w:t>ΕΛΜΕΠΑ</w:t>
      </w: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EE3E38" w:rsidRPr="00D40B98" w:rsidTr="00D40B98">
        <w:tc>
          <w:tcPr>
            <w:tcW w:w="1101" w:type="dxa"/>
            <w:shd w:val="clear" w:color="auto" w:fill="auto"/>
          </w:tcPr>
          <w:p w:rsidR="00EE3E38" w:rsidRPr="00D40B98" w:rsidRDefault="00EE3E38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EE3E38" w:rsidRPr="00D40B98" w:rsidRDefault="00176EE5" w:rsidP="00800C04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Παράταση </w:t>
            </w:r>
            <w:r w:rsidR="00800C04">
              <w:rPr>
                <w:rFonts w:ascii="Times New Roman" w:hAnsi="Times New Roman"/>
                <w:b/>
              </w:rPr>
              <w:t>διάρκειας ε</w:t>
            </w:r>
            <w:r>
              <w:rPr>
                <w:rFonts w:ascii="Times New Roman" w:hAnsi="Times New Roman"/>
                <w:b/>
              </w:rPr>
              <w:t xml:space="preserve">κπόνησης </w:t>
            </w:r>
            <w:r w:rsidR="00800C04">
              <w:rPr>
                <w:rFonts w:ascii="Times New Roman" w:hAnsi="Times New Roman"/>
                <w:b/>
              </w:rPr>
              <w:t>δ</w:t>
            </w:r>
            <w:r>
              <w:rPr>
                <w:rFonts w:ascii="Times New Roman" w:hAnsi="Times New Roman"/>
                <w:b/>
              </w:rPr>
              <w:t xml:space="preserve">ιδακτορικής </w:t>
            </w:r>
            <w:r w:rsidR="00800C04">
              <w:rPr>
                <w:rFonts w:ascii="Times New Roman" w:hAnsi="Times New Roman"/>
                <w:b/>
              </w:rPr>
              <w:t>δ</w:t>
            </w:r>
            <w:r>
              <w:rPr>
                <w:rFonts w:ascii="Times New Roman" w:hAnsi="Times New Roman"/>
                <w:b/>
              </w:rPr>
              <w:t xml:space="preserve">ιατριβής </w:t>
            </w:r>
          </w:p>
        </w:tc>
      </w:tr>
    </w:tbl>
    <w:p w:rsidR="00DD48A0" w:rsidRDefault="00DD48A0" w:rsidP="00EA523A">
      <w:pPr>
        <w:spacing w:line="480" w:lineRule="auto"/>
        <w:jc w:val="both"/>
        <w:rPr>
          <w:rFonts w:ascii="Times New Roman" w:hAnsi="Times New Roman"/>
        </w:rPr>
      </w:pPr>
    </w:p>
    <w:p w:rsidR="00EA523A" w:rsidRDefault="00176EE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</w:t>
      </w:r>
      <w:r w:rsidR="00DD48A0">
        <w:rPr>
          <w:rFonts w:ascii="Times New Roman" w:hAnsi="Times New Roman"/>
        </w:rPr>
        <w:t xml:space="preserve">ούμε να εγκρίνετε την παράταση </w:t>
      </w:r>
      <w:r w:rsidR="00800C04">
        <w:rPr>
          <w:rFonts w:ascii="Times New Roman" w:hAnsi="Times New Roman"/>
        </w:rPr>
        <w:t xml:space="preserve">του χρόνου </w:t>
      </w:r>
      <w:r w:rsidR="00DD48A0">
        <w:rPr>
          <w:rFonts w:ascii="Times New Roman" w:hAnsi="Times New Roman"/>
        </w:rPr>
        <w:t xml:space="preserve">εκπόνησης της </w:t>
      </w:r>
      <w:r w:rsidR="00800C04">
        <w:rPr>
          <w:rFonts w:ascii="Times New Roman" w:hAnsi="Times New Roman"/>
        </w:rPr>
        <w:t>δ</w:t>
      </w:r>
      <w:r w:rsidR="00DD48A0">
        <w:rPr>
          <w:rFonts w:ascii="Times New Roman" w:hAnsi="Times New Roman"/>
        </w:rPr>
        <w:t xml:space="preserve">ιδακτορικής </w:t>
      </w:r>
      <w:r w:rsidR="00800C04">
        <w:rPr>
          <w:rFonts w:ascii="Times New Roman" w:hAnsi="Times New Roman"/>
        </w:rPr>
        <w:t>δ</w:t>
      </w:r>
      <w:r w:rsidR="00DD48A0">
        <w:rPr>
          <w:rFonts w:ascii="Times New Roman" w:hAnsi="Times New Roman"/>
        </w:rPr>
        <w:t>ιατριβής</w:t>
      </w:r>
      <w:r w:rsidR="00800C04">
        <w:rPr>
          <w:rFonts w:ascii="Times New Roman" w:hAnsi="Times New Roman"/>
        </w:rPr>
        <w:t>, η οποία εκπονείται από τον/την</w:t>
      </w:r>
      <w:r w:rsidR="00D55151">
        <w:rPr>
          <w:rFonts w:ascii="Times New Roman" w:hAnsi="Times New Roman"/>
        </w:rPr>
        <w:t xml:space="preserve"> </w:t>
      </w:r>
      <w:r w:rsidR="00157A7C">
        <w:rPr>
          <w:rFonts w:ascii="Times New Roman" w:hAnsi="Times New Roman"/>
        </w:rPr>
        <w:t>ΥΔ</w:t>
      </w:r>
      <w:r w:rsidR="00DD48A0">
        <w:rPr>
          <w:rFonts w:ascii="Times New Roman" w:hAnsi="Times New Roman"/>
        </w:rPr>
        <w:t xml:space="preserve"> </w:t>
      </w:r>
      <w:r w:rsidR="00157A7C">
        <w:rPr>
          <w:rFonts w:ascii="Times New Roman" w:hAnsi="Times New Roman"/>
        </w:rPr>
        <w:t>…………………..</w:t>
      </w:r>
      <w:r w:rsidR="00DD48A0">
        <w:rPr>
          <w:rFonts w:ascii="Times New Roman" w:hAnsi="Times New Roman"/>
        </w:rPr>
        <w:t>….</w:t>
      </w:r>
      <w:r w:rsidR="00EA523A">
        <w:rPr>
          <w:rFonts w:ascii="Times New Roman" w:hAnsi="Times New Roman"/>
        </w:rPr>
        <w:t>…………………………</w:t>
      </w:r>
      <w:r w:rsidR="00800C04">
        <w:rPr>
          <w:rFonts w:ascii="Times New Roman" w:hAnsi="Times New Roman"/>
        </w:rPr>
        <w:t>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με θέμα: ……………………………………………………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157A7C" w:rsidRPr="00157A7C" w:rsidRDefault="00157A7C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Αρχικός προ</w:t>
      </w:r>
      <w:r w:rsidR="00436642">
        <w:rPr>
          <w:rFonts w:ascii="Times New Roman" w:hAnsi="Times New Roman"/>
        </w:rPr>
        <w:t>βλεπόμενος</w:t>
      </w:r>
      <w:r>
        <w:rPr>
          <w:rFonts w:ascii="Times New Roman" w:hAnsi="Times New Roman"/>
        </w:rPr>
        <w:t xml:space="preserve"> χρόνος διάρκει</w:t>
      </w:r>
      <w:r w:rsidR="00436642">
        <w:rPr>
          <w:rFonts w:ascii="Times New Roman" w:hAnsi="Times New Roman"/>
        </w:rPr>
        <w:t>ας εκπόνησης: ………………………………………..</w:t>
      </w:r>
    </w:p>
    <w:p w:rsidR="00DD48A0" w:rsidRDefault="00800C0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ροβλεπόμενος χρόνος παράτασης: ...………………………………...………………………..</w:t>
      </w:r>
    </w:p>
    <w:p w:rsidR="00D55151" w:rsidRDefault="00800C0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Αιτιολόγηση: </w:t>
      </w:r>
      <w:r w:rsidR="00D55151">
        <w:rPr>
          <w:rFonts w:ascii="Times New Roman" w:hAnsi="Times New Roman"/>
        </w:rPr>
        <w:t>………………………………………………………………………...……</w:t>
      </w:r>
      <w:r>
        <w:rPr>
          <w:rFonts w:ascii="Times New Roman" w:hAnsi="Times New Roman"/>
        </w:rPr>
        <w:t>.</w:t>
      </w:r>
      <w:r w:rsidR="00D55151">
        <w:rPr>
          <w:rFonts w:ascii="Times New Roman" w:hAnsi="Times New Roman"/>
        </w:rPr>
        <w:t>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</w:rPr>
        <w:t>……………………………………………………………………………………………</w:t>
      </w:r>
      <w:r w:rsidR="00800C04">
        <w:rPr>
          <w:rFonts w:ascii="Times New Roman" w:hAnsi="Times New Roman"/>
        </w:rPr>
        <w:t>.</w:t>
      </w:r>
      <w:r>
        <w:rPr>
          <w:rFonts w:ascii="Times New Roman" w:hAnsi="Times New Roman"/>
        </w:rPr>
        <w:t>…..…</w:t>
      </w:r>
      <w:r w:rsidR="00800C04">
        <w:rPr>
          <w:rFonts w:ascii="Times New Roman" w:hAnsi="Times New Roman"/>
        </w:rPr>
        <w:t>…………………………………………………………………………………………………...</w:t>
      </w:r>
    </w:p>
    <w:p w:rsidR="00EA523A" w:rsidRPr="00EA523A" w:rsidRDefault="00EA523A" w:rsidP="00EE3E38">
      <w:pPr>
        <w:spacing w:line="400" w:lineRule="exact"/>
        <w:jc w:val="both"/>
        <w:rPr>
          <w:rFonts w:ascii="Times New Roman" w:hAnsi="Times New Roman"/>
          <w:lang w:val="en-US"/>
        </w:rPr>
      </w:pPr>
    </w:p>
    <w:p w:rsidR="00F32DBC" w:rsidRPr="00EE3E38" w:rsidRDefault="00F32DBC" w:rsidP="00113717">
      <w:pPr>
        <w:spacing w:before="240" w:line="400" w:lineRule="exact"/>
        <w:jc w:val="center"/>
        <w:rPr>
          <w:rFonts w:ascii="Times New Roman" w:hAnsi="Times New Roman"/>
          <w:lang w:val="pt-BR"/>
        </w:rPr>
      </w:pPr>
      <w:r w:rsidRPr="00EE3E38">
        <w:rPr>
          <w:rFonts w:ascii="Times New Roman" w:hAnsi="Times New Roman"/>
        </w:rPr>
        <w:t>Με</w:t>
      </w:r>
      <w:r w:rsidRPr="00EE3E38">
        <w:rPr>
          <w:rFonts w:ascii="Times New Roman" w:hAnsi="Times New Roman"/>
          <w:lang w:val="pt-BR"/>
        </w:rPr>
        <w:t xml:space="preserve"> </w:t>
      </w:r>
      <w:r w:rsidR="006877FB">
        <w:rPr>
          <w:rFonts w:ascii="Times New Roman" w:hAnsi="Times New Roman"/>
        </w:rPr>
        <w:t>εκτίμηση</w:t>
      </w:r>
      <w:r w:rsidR="00B968A5">
        <w:rPr>
          <w:rFonts w:ascii="Times New Roman" w:hAnsi="Times New Roman"/>
        </w:rPr>
        <w:t>,</w:t>
      </w:r>
    </w:p>
    <w:p w:rsidR="00F32DBC" w:rsidRDefault="007D5456" w:rsidP="00EE3E38">
      <w:pPr>
        <w:spacing w:line="400" w:lineRule="exact"/>
        <w:jc w:val="center"/>
        <w:rPr>
          <w:rFonts w:ascii="Times New Roman" w:hAnsi="Times New Roman"/>
        </w:rPr>
      </w:pPr>
      <w:r w:rsidRPr="00EE3E38">
        <w:rPr>
          <w:rFonts w:ascii="Times New Roman" w:hAnsi="Times New Roman"/>
          <w:lang w:val="pt-BR"/>
        </w:rPr>
        <w:t xml:space="preserve">H </w:t>
      </w:r>
      <w:r w:rsidRPr="00EE3E38">
        <w:rPr>
          <w:rFonts w:ascii="Times New Roman" w:hAnsi="Times New Roman"/>
        </w:rPr>
        <w:t>Τριμελής Συμβουλευτική Επιτροπή</w:t>
      </w:r>
    </w:p>
    <w:p w:rsidR="00624837" w:rsidRDefault="00624837" w:rsidP="00EE3E38">
      <w:pPr>
        <w:spacing w:line="400" w:lineRule="exact"/>
        <w:jc w:val="center"/>
        <w:rPr>
          <w:rFonts w:ascii="Times New Roman" w:hAnsi="Times New Roman"/>
        </w:rPr>
      </w:pPr>
    </w:p>
    <w:tbl>
      <w:tblPr>
        <w:tblW w:w="0" w:type="auto"/>
        <w:tblLook w:val="04A0"/>
      </w:tblPr>
      <w:tblGrid>
        <w:gridCol w:w="3116"/>
        <w:gridCol w:w="3085"/>
        <w:gridCol w:w="3085"/>
      </w:tblGrid>
      <w:tr w:rsidR="00B968A5" w:rsidRPr="00D40B98" w:rsidTr="00D40B98">
        <w:tc>
          <w:tcPr>
            <w:tcW w:w="3095" w:type="dxa"/>
            <w:shd w:val="clear" w:color="auto" w:fill="auto"/>
          </w:tcPr>
          <w:p w:rsidR="00B968A5" w:rsidRPr="00D40B98" w:rsidRDefault="00B968A5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95" w:type="dxa"/>
            <w:shd w:val="clear" w:color="auto" w:fill="auto"/>
          </w:tcPr>
          <w:p w:rsidR="00B968A5" w:rsidRPr="00D40B98" w:rsidRDefault="00B968A5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96" w:type="dxa"/>
            <w:shd w:val="clear" w:color="auto" w:fill="auto"/>
          </w:tcPr>
          <w:p w:rsidR="00B968A5" w:rsidRPr="00D40B98" w:rsidRDefault="00B968A5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3)………….……………..…</w:t>
            </w:r>
          </w:p>
        </w:tc>
      </w:tr>
    </w:tbl>
    <w:p w:rsidR="006B069B" w:rsidRPr="00EE3E38" w:rsidRDefault="007D5456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sectPr w:rsidR="006B069B" w:rsidRPr="00EE3E38" w:rsidSect="00800C04">
      <w:pgSz w:w="11906" w:h="16838"/>
      <w:pgMar w:top="567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TQ0NLI0szCzMDZR0lEKTi0uzszPAykwrAUAKA6H/SwAAAA="/>
  </w:docVars>
  <w:rsids>
    <w:rsidRoot w:val="001B10EA"/>
    <w:rsid w:val="00054FB5"/>
    <w:rsid w:val="00072774"/>
    <w:rsid w:val="000D5E78"/>
    <w:rsid w:val="00113717"/>
    <w:rsid w:val="00114DE2"/>
    <w:rsid w:val="001414B4"/>
    <w:rsid w:val="00157A7C"/>
    <w:rsid w:val="00176EE5"/>
    <w:rsid w:val="001B10EA"/>
    <w:rsid w:val="00271F49"/>
    <w:rsid w:val="003000D9"/>
    <w:rsid w:val="00386F1C"/>
    <w:rsid w:val="00393EDE"/>
    <w:rsid w:val="003D7228"/>
    <w:rsid w:val="00436642"/>
    <w:rsid w:val="004F6CF0"/>
    <w:rsid w:val="00560CF4"/>
    <w:rsid w:val="00584506"/>
    <w:rsid w:val="005A1827"/>
    <w:rsid w:val="00624837"/>
    <w:rsid w:val="00651BF4"/>
    <w:rsid w:val="006877FB"/>
    <w:rsid w:val="00695D71"/>
    <w:rsid w:val="006A5FC6"/>
    <w:rsid w:val="006B069B"/>
    <w:rsid w:val="006C457C"/>
    <w:rsid w:val="007C7497"/>
    <w:rsid w:val="007D5456"/>
    <w:rsid w:val="00800C04"/>
    <w:rsid w:val="00856879"/>
    <w:rsid w:val="009126D8"/>
    <w:rsid w:val="0096424B"/>
    <w:rsid w:val="00A01592"/>
    <w:rsid w:val="00A120A6"/>
    <w:rsid w:val="00A91FE5"/>
    <w:rsid w:val="00AB1E52"/>
    <w:rsid w:val="00AC615E"/>
    <w:rsid w:val="00B27DC6"/>
    <w:rsid w:val="00B44334"/>
    <w:rsid w:val="00B968A5"/>
    <w:rsid w:val="00BC7782"/>
    <w:rsid w:val="00CB7E0F"/>
    <w:rsid w:val="00CD77FF"/>
    <w:rsid w:val="00CD7FCA"/>
    <w:rsid w:val="00CF24C4"/>
    <w:rsid w:val="00D0074E"/>
    <w:rsid w:val="00D40B98"/>
    <w:rsid w:val="00D55151"/>
    <w:rsid w:val="00DA1320"/>
    <w:rsid w:val="00DD48A0"/>
    <w:rsid w:val="00EA523A"/>
    <w:rsid w:val="00EE3E38"/>
    <w:rsid w:val="00EE52BF"/>
    <w:rsid w:val="00F30CD5"/>
    <w:rsid w:val="00F32DBC"/>
    <w:rsid w:val="00F56B19"/>
    <w:rsid w:val="00F70458"/>
    <w:rsid w:val="00F96FCD"/>
    <w:rsid w:val="00FD2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800C04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436642"/>
    <w:rPr>
      <w:rFonts w:ascii="Segoe UI" w:hAnsi="Segoe UI" w:cs="Segoe UI"/>
      <w:sz w:val="18"/>
      <w:szCs w:val="18"/>
    </w:rPr>
  </w:style>
  <w:style w:type="character" w:customStyle="1" w:styleId="Char0">
    <w:name w:val="Κείμενο πλαισίου Char"/>
    <w:link w:val="a5"/>
    <w:uiPriority w:val="99"/>
    <w:semiHidden/>
    <w:rsid w:val="004366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DB5115-BA40-44F6-BA3B-D3FD6634D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1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8-02-20T07:04:00Z</cp:lastPrinted>
  <dcterms:created xsi:type="dcterms:W3CDTF">2020-10-13T09:55:00Z</dcterms:created>
  <dcterms:modified xsi:type="dcterms:W3CDTF">2020-10-13T09:55:00Z</dcterms:modified>
</cp:coreProperties>
</file>